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7AE8" w:rsidRPr="00AA1360" w:rsidRDefault="00F87AE8" w:rsidP="00F87AE8">
      <w:pPr>
        <w:rPr>
          <w:rFonts w:eastAsia="DejaVu LGC Sans" w:cs="DejaVu LGC Sans"/>
          <w:b/>
          <w:bCs/>
          <w:kern w:val="1"/>
          <w:sz w:val="24"/>
          <w:szCs w:val="24"/>
          <w:u w:val="single"/>
          <w:lang w:eastAsia="hi-IN" w:bidi="hi-IN"/>
        </w:rPr>
      </w:pPr>
      <w:r w:rsidRPr="004E1DD8">
        <w:rPr>
          <w:rFonts w:cstheme="minorHAnsi"/>
          <w:b/>
          <w:sz w:val="24"/>
          <w:szCs w:val="24"/>
        </w:rPr>
        <w:t xml:space="preserve">Supplementary File </w:t>
      </w:r>
      <w:r w:rsidRPr="00AA1360">
        <w:rPr>
          <w:b/>
          <w:sz w:val="24"/>
          <w:szCs w:val="24"/>
        </w:rPr>
        <w:t xml:space="preserve">5: </w:t>
      </w:r>
      <w:r w:rsidRPr="00AA1360">
        <w:rPr>
          <w:rFonts w:eastAsia="DejaVu LGC Sans" w:cs="DejaVu LGC Sans"/>
          <w:kern w:val="1"/>
          <w:sz w:val="24"/>
          <w:szCs w:val="24"/>
          <w:lang w:eastAsia="hi-IN" w:bidi="hi-IN"/>
        </w:rPr>
        <w:t>List of interactions involving the ligand molecules.</w:t>
      </w:r>
    </w:p>
    <w:tbl>
      <w:tblPr>
        <w:tblW w:w="70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2"/>
        <w:gridCol w:w="1067"/>
        <w:gridCol w:w="514"/>
        <w:gridCol w:w="770"/>
        <w:gridCol w:w="416"/>
        <w:gridCol w:w="869"/>
        <w:gridCol w:w="1067"/>
        <w:gridCol w:w="513"/>
        <w:gridCol w:w="770"/>
        <w:gridCol w:w="417"/>
      </w:tblGrid>
      <w:tr w:rsidR="00F87AE8" w:rsidRPr="00AA1360" w:rsidTr="00ED63AB">
        <w:trPr>
          <w:trHeight w:val="224"/>
        </w:trPr>
        <w:tc>
          <w:tcPr>
            <w:tcW w:w="612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Ligand</w:t>
            </w:r>
          </w:p>
        </w:tc>
        <w:tc>
          <w:tcPr>
            <w:tcW w:w="2766" w:type="dxa"/>
            <w:gridSpan w:val="4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 xml:space="preserve">Interacting residue in </w:t>
            </w:r>
            <w:proofErr w:type="spellStart"/>
            <w:r w:rsidRPr="00AA1360">
              <w:rPr>
                <w:rFonts w:cstheme="minorHAnsi"/>
                <w:sz w:val="20"/>
                <w:szCs w:val="18"/>
              </w:rPr>
              <w:t>PlaFA</w:t>
            </w:r>
            <w:proofErr w:type="spellEnd"/>
          </w:p>
        </w:tc>
        <w:tc>
          <w:tcPr>
            <w:tcW w:w="86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Ligand</w:t>
            </w:r>
          </w:p>
        </w:tc>
        <w:tc>
          <w:tcPr>
            <w:tcW w:w="2766" w:type="dxa"/>
            <w:gridSpan w:val="4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 xml:space="preserve">Interacting residue in </w:t>
            </w:r>
            <w:proofErr w:type="spellStart"/>
            <w:r w:rsidRPr="00AA1360">
              <w:rPr>
                <w:rFonts w:cstheme="minorHAnsi"/>
                <w:sz w:val="20"/>
                <w:szCs w:val="18"/>
              </w:rPr>
              <w:t>PlaFB</w:t>
            </w:r>
            <w:proofErr w:type="spellEnd"/>
          </w:p>
        </w:tc>
      </w:tr>
      <w:tr w:rsidR="00F87AE8" w:rsidRPr="00AA1360" w:rsidTr="00ED63AB">
        <w:trPr>
          <w:trHeight w:val="229"/>
        </w:trPr>
        <w:tc>
          <w:tcPr>
            <w:tcW w:w="61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Atom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Distance / Å</w:t>
            </w:r>
          </w:p>
        </w:tc>
        <w:tc>
          <w:tcPr>
            <w:tcW w:w="5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Atom</w:t>
            </w:r>
          </w:p>
        </w:tc>
        <w:tc>
          <w:tcPr>
            <w:tcW w:w="7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Residue</w:t>
            </w:r>
          </w:p>
        </w:tc>
        <w:tc>
          <w:tcPr>
            <w:tcW w:w="4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#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Atom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Distance / Å</w:t>
            </w:r>
          </w:p>
        </w:tc>
        <w:tc>
          <w:tcPr>
            <w:tcW w:w="5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Atom</w:t>
            </w:r>
          </w:p>
        </w:tc>
        <w:tc>
          <w:tcPr>
            <w:tcW w:w="7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Residue</w:t>
            </w:r>
          </w:p>
        </w:tc>
        <w:tc>
          <w:tcPr>
            <w:tcW w:w="4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#</w:t>
            </w:r>
          </w:p>
        </w:tc>
      </w:tr>
      <w:tr w:rsidR="00F87AE8" w:rsidRPr="00AA1360" w:rsidTr="00ED63AB">
        <w:trPr>
          <w:trHeight w:val="224"/>
        </w:trPr>
        <w:tc>
          <w:tcPr>
            <w:tcW w:w="3379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0E0E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MYR</w:t>
            </w:r>
          </w:p>
        </w:tc>
        <w:tc>
          <w:tcPr>
            <w:tcW w:w="3636" w:type="dxa"/>
            <w:gridSpan w:val="5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0E0E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11A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D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A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136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3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D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A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77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B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HO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113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3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HO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90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B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S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13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4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8'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BO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502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PH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7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4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HO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90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3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D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A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7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5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5'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BO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502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3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AL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73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5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8'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BO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502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3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G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V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8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6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8A2BE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HO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90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4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D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A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7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7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HO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90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7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ND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A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7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1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AR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1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8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7'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BO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502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1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AR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1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1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8A2BE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HO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166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10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D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LE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79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PH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7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B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ND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A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77</w:t>
            </w:r>
          </w:p>
        </w:tc>
      </w:tr>
      <w:tr w:rsidR="00F87AE8" w:rsidRPr="00AA1360" w:rsidTr="00ED63AB">
        <w:trPr>
          <w:trHeight w:val="224"/>
        </w:trPr>
        <w:tc>
          <w:tcPr>
            <w:tcW w:w="3379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0E0E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G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IP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504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NH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AR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80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IP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504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5'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D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LE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06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IP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504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8'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E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PH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00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D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A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77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6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B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E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GL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D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A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77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6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GL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4</w:t>
            </w:r>
          </w:p>
        </w:tc>
        <w:tc>
          <w:tcPr>
            <w:tcW w:w="3636" w:type="dxa"/>
            <w:gridSpan w:val="5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0E0E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IPA503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3'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NH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AR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80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D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A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136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3'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HO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8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HO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2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1'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G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V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0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S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137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7'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E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PH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00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8A2BE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PH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71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7'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PH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00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11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501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7'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MY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500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11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501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8'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GL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03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11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501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8'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GL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03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3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D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H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86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8'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NE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GL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03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3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NE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H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86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8'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P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0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3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HO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171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4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B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HO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105</w:t>
            </w:r>
          </w:p>
        </w:tc>
        <w:tc>
          <w:tcPr>
            <w:tcW w:w="3636" w:type="dxa"/>
            <w:gridSpan w:val="5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E0E0E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G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P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05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B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NH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AR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80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B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P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05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5'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D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LE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06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8A2BE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P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0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8'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E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PH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00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P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05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6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B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E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GL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4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P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0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6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GL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4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6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HO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49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3'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IP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503</w:t>
            </w:r>
          </w:p>
        </w:tc>
      </w:tr>
      <w:tr w:rsidR="00F87AE8" w:rsidRPr="00AA1360" w:rsidTr="00ED63AB">
        <w:trPr>
          <w:trHeight w:val="224"/>
        </w:trPr>
        <w:tc>
          <w:tcPr>
            <w:tcW w:w="6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6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G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V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3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2'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D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LE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10</w:t>
            </w:r>
          </w:p>
        </w:tc>
      </w:tr>
      <w:tr w:rsidR="00F87AE8" w:rsidRPr="00AA1360" w:rsidTr="00ED63AB">
        <w:trPr>
          <w:trHeight w:val="224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4'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NH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AR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80</w:t>
            </w:r>
          </w:p>
        </w:tc>
      </w:tr>
      <w:tr w:rsidR="00F87AE8" w:rsidRPr="00AA1360" w:rsidTr="00ED63AB">
        <w:trPr>
          <w:trHeight w:val="224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HO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147</w:t>
            </w:r>
          </w:p>
        </w:tc>
      </w:tr>
      <w:tr w:rsidR="00F87AE8" w:rsidRPr="00AA1360" w:rsidTr="00ED63AB">
        <w:trPr>
          <w:trHeight w:val="224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5'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11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501</w:t>
            </w:r>
          </w:p>
        </w:tc>
      </w:tr>
      <w:tr w:rsidR="00F87AE8" w:rsidRPr="00AA1360" w:rsidTr="00ED63AB">
        <w:trPr>
          <w:trHeight w:val="224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6'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P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204</w:t>
            </w:r>
          </w:p>
        </w:tc>
      </w:tr>
      <w:tr w:rsidR="00F87AE8" w:rsidRPr="00AA1360" w:rsidTr="00ED63AB">
        <w:trPr>
          <w:trHeight w:val="224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15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van-der-</w:t>
            </w:r>
            <w:proofErr w:type="spellStart"/>
            <w:r w:rsidRPr="00AA1360">
              <w:rPr>
                <w:rFonts w:cstheme="minorHAnsi"/>
                <w:sz w:val="20"/>
                <w:szCs w:val="18"/>
              </w:rPr>
              <w:t>waal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NH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AR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80</w:t>
            </w:r>
          </w:p>
        </w:tc>
      </w:tr>
      <w:tr w:rsidR="00F87AE8" w:rsidRPr="00AA1360" w:rsidTr="00ED63AB">
        <w:trPr>
          <w:trHeight w:val="224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15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8A2BE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electrosta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8'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11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501</w:t>
            </w:r>
          </w:p>
        </w:tc>
      </w:tr>
      <w:tr w:rsidR="00F87AE8" w:rsidRPr="00AA1360" w:rsidTr="00ED63AB">
        <w:trPr>
          <w:trHeight w:val="224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15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B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hydrog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8'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11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501</w:t>
            </w:r>
          </w:p>
        </w:tc>
      </w:tr>
      <w:tr w:rsidR="00F87AE8" w:rsidRPr="00AA1360" w:rsidTr="00ED63AB">
        <w:trPr>
          <w:trHeight w:val="224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158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00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ion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5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B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E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GL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4</w:t>
            </w:r>
          </w:p>
        </w:tc>
      </w:tr>
      <w:tr w:rsidR="00F87AE8" w:rsidRPr="00AA1360" w:rsidTr="00ED63AB">
        <w:trPr>
          <w:trHeight w:val="224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5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G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V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0</w:t>
            </w:r>
          </w:p>
        </w:tc>
      </w:tr>
      <w:tr w:rsidR="00F87AE8" w:rsidRPr="00AA1360" w:rsidTr="00ED63AB">
        <w:trPr>
          <w:trHeight w:val="224"/>
        </w:trPr>
        <w:tc>
          <w:tcPr>
            <w:tcW w:w="0" w:type="auto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6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E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GL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4</w:t>
            </w:r>
          </w:p>
        </w:tc>
      </w:tr>
      <w:tr w:rsidR="00F87AE8" w:rsidRPr="00AA1360" w:rsidTr="00ED63AB">
        <w:trPr>
          <w:trHeight w:val="224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color w:val="000000"/>
                <w:sz w:val="20"/>
                <w:szCs w:val="18"/>
              </w:rPr>
            </w:pPr>
            <w:r w:rsidRPr="00AA1360">
              <w:rPr>
                <w:rFonts w:cstheme="minorHAnsi"/>
                <w:color w:val="000000"/>
                <w:sz w:val="20"/>
                <w:szCs w:val="18"/>
              </w:rPr>
              <w:t> </w:t>
            </w:r>
          </w:p>
        </w:tc>
        <w:tc>
          <w:tcPr>
            <w:tcW w:w="8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O6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00FF00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.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CG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G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87AE8" w:rsidRPr="00AA1360" w:rsidRDefault="00F87AE8" w:rsidP="00ED63AB">
            <w:pPr>
              <w:spacing w:line="240" w:lineRule="auto"/>
              <w:jc w:val="center"/>
              <w:rPr>
                <w:rFonts w:cstheme="minorHAnsi"/>
                <w:sz w:val="20"/>
                <w:szCs w:val="18"/>
              </w:rPr>
            </w:pPr>
            <w:r w:rsidRPr="00AA1360">
              <w:rPr>
                <w:rFonts w:cstheme="minorHAnsi"/>
                <w:sz w:val="20"/>
                <w:szCs w:val="18"/>
              </w:rPr>
              <w:t>34</w:t>
            </w:r>
          </w:p>
        </w:tc>
      </w:tr>
    </w:tbl>
    <w:p w:rsidR="008D5165" w:rsidRPr="00F87AE8" w:rsidRDefault="00F87AE8">
      <w:pPr>
        <w:rPr>
          <w:b/>
          <w:sz w:val="24"/>
          <w:szCs w:val="24"/>
        </w:rPr>
      </w:pPr>
      <w:bookmarkStart w:id="0" w:name="_GoBack"/>
      <w:bookmarkEnd w:id="0"/>
    </w:p>
    <w:sectPr w:rsidR="008D5165" w:rsidRPr="00F87AE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LGC Sans">
    <w:altName w:val="Yu Gothic"/>
    <w:charset w:val="8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tDQ0Mjc1N7YwMzFX0lEKTi0uzszPAykwrAUA9S4UqywAAAA="/>
  </w:docVars>
  <w:rsids>
    <w:rsidRoot w:val="00F87AE8"/>
    <w:rsid w:val="001C4104"/>
    <w:rsid w:val="00A36B1B"/>
    <w:rsid w:val="00F87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10C672"/>
  <w15:chartTrackingRefBased/>
  <w15:docId w15:val="{47E289E7-6A07-4BC6-8C7B-AAC4BBDA5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F87AE8"/>
    <w:pPr>
      <w:spacing w:after="0" w:line="360" w:lineRule="auto"/>
    </w:pPr>
    <w:rPr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3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vacic, Filip</dc:creator>
  <cp:keywords/>
  <dc:description/>
  <cp:lastModifiedBy>Kovacic, Filip</cp:lastModifiedBy>
  <cp:revision>1</cp:revision>
  <dcterms:created xsi:type="dcterms:W3CDTF">2022-04-28T11:32:00Z</dcterms:created>
  <dcterms:modified xsi:type="dcterms:W3CDTF">2022-04-28T11:32:00Z</dcterms:modified>
</cp:coreProperties>
</file>